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F993A" w14:textId="77777777" w:rsidR="00E004EA" w:rsidRDefault="00377419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Name of Candidate:</w:t>
      </w:r>
      <w:r w:rsidR="002907F1">
        <w:rPr>
          <w:lang w:val="en-US"/>
        </w:rPr>
        <w:tab/>
      </w:r>
      <w:sdt>
        <w:sdtPr>
          <w:rPr>
            <w:lang w:val="en-US"/>
          </w:rPr>
          <w:id w:val="772676211"/>
          <w:placeholder>
            <w:docPart w:val="0641BE33947746D49DA4EC5EFDDC5A4B"/>
          </w:placeholder>
          <w:showingPlcHdr/>
        </w:sdtPr>
        <w:sdtContent>
          <w:r w:rsidR="00750EF6" w:rsidRPr="00FB2DC4">
            <w:rPr>
              <w:rStyle w:val="PlaceholderText"/>
            </w:rPr>
            <w:t>Click or tap here to enter text.</w:t>
          </w:r>
        </w:sdtContent>
      </w:sdt>
    </w:p>
    <w:p w14:paraId="62F69201" w14:textId="5B216DCD" w:rsidR="00E27A29" w:rsidRDefault="00E27A29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Title:</w:t>
      </w:r>
      <w:r>
        <w:rPr>
          <w:lang w:val="en-US"/>
        </w:rPr>
        <w:tab/>
      </w:r>
      <w:sdt>
        <w:sdtPr>
          <w:rPr>
            <w:lang w:val="en-US"/>
          </w:rPr>
          <w:id w:val="-1969267232"/>
          <w:placeholder>
            <w:docPart w:val="03A919370A28431E825E38C865633E48"/>
          </w:placeholder>
          <w:showingPlcHdr/>
          <w:text/>
        </w:sdtPr>
        <w:sdtContent>
          <w:r w:rsidR="0074277A" w:rsidRPr="00FB2DC4">
            <w:rPr>
              <w:rStyle w:val="PlaceholderText"/>
            </w:rPr>
            <w:t>Click or tap here to enter text.</w:t>
          </w:r>
        </w:sdtContent>
      </w:sdt>
    </w:p>
    <w:p w14:paraId="36862E4C" w14:textId="6E3ADB28" w:rsidR="00377419" w:rsidRDefault="00377419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Date of birth:</w:t>
      </w:r>
      <w:r>
        <w:rPr>
          <w:lang w:val="en-US"/>
        </w:rPr>
        <w:tab/>
      </w:r>
      <w:sdt>
        <w:sdtPr>
          <w:rPr>
            <w:lang w:val="en-US"/>
          </w:rPr>
          <w:id w:val="-952784927"/>
          <w:placeholder>
            <w:docPart w:val="9D3D99FFE23546B5964356637F8D0552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2D5C3C" w:rsidRPr="00FB2DC4">
            <w:rPr>
              <w:rStyle w:val="PlaceholderText"/>
            </w:rPr>
            <w:t>Click or tap to enter a date.</w:t>
          </w:r>
        </w:sdtContent>
      </w:sdt>
    </w:p>
    <w:p w14:paraId="508B8D8B" w14:textId="257ED234" w:rsidR="00523E07" w:rsidRDefault="00523E07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Email address:</w:t>
      </w:r>
      <w:r>
        <w:rPr>
          <w:lang w:val="en-US"/>
        </w:rPr>
        <w:tab/>
      </w:r>
      <w:sdt>
        <w:sdtPr>
          <w:rPr>
            <w:lang w:val="en-US"/>
          </w:rPr>
          <w:id w:val="-457266120"/>
          <w:placeholder>
            <w:docPart w:val="46428B7826844F7EA938CCBF49F441B4"/>
          </w:placeholder>
          <w:showingPlcHdr/>
        </w:sdtPr>
        <w:sdtContent>
          <w:r w:rsidR="008B3708" w:rsidRPr="00FB2DC4">
            <w:rPr>
              <w:rStyle w:val="PlaceholderText"/>
            </w:rPr>
            <w:t>Click or tap here to enter text.</w:t>
          </w:r>
        </w:sdtContent>
      </w:sdt>
    </w:p>
    <w:p w14:paraId="2120CE12" w14:textId="72A0A6DE" w:rsidR="00523E07" w:rsidRDefault="00523E07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Tel number:</w:t>
      </w:r>
      <w:r>
        <w:rPr>
          <w:lang w:val="en-US"/>
        </w:rPr>
        <w:tab/>
      </w:r>
      <w:sdt>
        <w:sdtPr>
          <w:rPr>
            <w:lang w:val="en-US"/>
          </w:rPr>
          <w:id w:val="-1748570804"/>
          <w:placeholder>
            <w:docPart w:val="3836518D381F4344ACD4D72DD89EB66D"/>
          </w:placeholder>
          <w:showingPlcHdr/>
        </w:sdtPr>
        <w:sdtContent>
          <w:r w:rsidR="008B3708" w:rsidRPr="00FB2DC4">
            <w:rPr>
              <w:rStyle w:val="PlaceholderText"/>
            </w:rPr>
            <w:t>Click or tap here to enter text.</w:t>
          </w:r>
        </w:sdtContent>
      </w:sdt>
    </w:p>
    <w:p w14:paraId="54AAE67C" w14:textId="705C5474" w:rsidR="00377419" w:rsidRDefault="00377419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Parish name:</w:t>
      </w:r>
      <w:r>
        <w:rPr>
          <w:lang w:val="en-US"/>
        </w:rPr>
        <w:tab/>
      </w:r>
      <w:sdt>
        <w:sdtPr>
          <w:rPr>
            <w:lang w:val="en-US"/>
          </w:rPr>
          <w:id w:val="1243527556"/>
          <w:placeholder>
            <w:docPart w:val="22F3C5956C93472D877198B22D9BC49A"/>
          </w:placeholder>
          <w:showingPlcHdr/>
        </w:sdtPr>
        <w:sdtContent>
          <w:r w:rsidR="00750EF6" w:rsidRPr="00FB2DC4">
            <w:rPr>
              <w:rStyle w:val="PlaceholderText"/>
            </w:rPr>
            <w:t>Click or tap here to enter text.</w:t>
          </w:r>
        </w:sdtContent>
      </w:sdt>
    </w:p>
    <w:p w14:paraId="36EC9A9E" w14:textId="3C9E4477" w:rsidR="00116D71" w:rsidRDefault="00677194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How long have you been a member</w:t>
      </w:r>
      <w:r w:rsidR="00116D71">
        <w:rPr>
          <w:lang w:val="en-US"/>
        </w:rPr>
        <w:t>?</w:t>
      </w:r>
      <w:r w:rsidR="00116D71">
        <w:rPr>
          <w:lang w:val="en-US"/>
        </w:rPr>
        <w:tab/>
      </w:r>
      <w:sdt>
        <w:sdtPr>
          <w:rPr>
            <w:lang w:val="en-US"/>
          </w:rPr>
          <w:id w:val="1639755577"/>
          <w:placeholder>
            <w:docPart w:val="E26AC3F17EE544C6925FACE6F523D90A"/>
          </w:placeholder>
          <w:showingPlcHdr/>
          <w:text/>
        </w:sdtPr>
        <w:sdtContent>
          <w:r w:rsidR="00116D71" w:rsidRPr="00FB2DC4">
            <w:rPr>
              <w:rStyle w:val="PlaceholderText"/>
            </w:rPr>
            <w:t>Click or tap here to enter text.</w:t>
          </w:r>
        </w:sdtContent>
      </w:sdt>
    </w:p>
    <w:p w14:paraId="62010A15" w14:textId="78D5A374" w:rsidR="0002437B" w:rsidRDefault="0002437B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Incumbent’s name:</w:t>
      </w:r>
      <w:r>
        <w:rPr>
          <w:lang w:val="en-US"/>
        </w:rPr>
        <w:tab/>
      </w:r>
      <w:sdt>
        <w:sdtPr>
          <w:rPr>
            <w:lang w:val="en-US"/>
          </w:rPr>
          <w:id w:val="188498300"/>
          <w:placeholder>
            <w:docPart w:val="31D2A42D12EC4473A291D7DC5BDC300E"/>
          </w:placeholder>
          <w:showingPlcHdr/>
        </w:sdtPr>
        <w:sdtContent>
          <w:r w:rsidRPr="00FB2DC4">
            <w:rPr>
              <w:rStyle w:val="PlaceholderText"/>
            </w:rPr>
            <w:t>Click or tap here to enter text.</w:t>
          </w:r>
        </w:sdtContent>
      </w:sdt>
    </w:p>
    <w:p w14:paraId="62517DA8" w14:textId="6C1EFA46" w:rsidR="0088609A" w:rsidRDefault="0088609A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Are they aware that you ae making contact?</w:t>
      </w:r>
      <w:r>
        <w:rPr>
          <w:lang w:val="en-US"/>
        </w:rPr>
        <w:tab/>
      </w:r>
      <w:sdt>
        <w:sdtPr>
          <w:rPr>
            <w:lang w:val="en-US"/>
          </w:rPr>
          <w:alias w:val="Yes/No"/>
          <w:tag w:val="Yes/No"/>
          <w:id w:val="1830322109"/>
          <w:placeholder>
            <w:docPart w:val="DefaultPlaceholder_-1854013438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FB2DC4">
            <w:rPr>
              <w:rStyle w:val="PlaceholderText"/>
            </w:rPr>
            <w:t>Choose an item.</w:t>
          </w:r>
        </w:sdtContent>
      </w:sdt>
    </w:p>
    <w:p w14:paraId="435851B4" w14:textId="6B4E7A95" w:rsidR="009C4757" w:rsidRDefault="00ED44E3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Are you a communicant member of the C of E?</w:t>
      </w:r>
      <w:r w:rsidR="009C4757">
        <w:rPr>
          <w:lang w:val="en-US"/>
        </w:rPr>
        <w:tab/>
      </w:r>
      <w:sdt>
        <w:sdtPr>
          <w:rPr>
            <w:lang w:val="en-US"/>
          </w:rPr>
          <w:alias w:val="Yes/No"/>
          <w:tag w:val="Yes/No"/>
          <w:id w:val="761113587"/>
          <w:placeholder>
            <w:docPart w:val="BB71A323188C43218A7E89123D96182B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="009C4757" w:rsidRPr="00FB2DC4">
            <w:rPr>
              <w:rStyle w:val="PlaceholderText"/>
            </w:rPr>
            <w:t>Choose an item.</w:t>
          </w:r>
        </w:sdtContent>
      </w:sdt>
    </w:p>
    <w:p w14:paraId="7D06C9BF" w14:textId="2E86615E" w:rsidR="00377419" w:rsidRDefault="00B5104C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 xml:space="preserve">In one sentence </w:t>
      </w:r>
      <w:r w:rsidR="00617698">
        <w:rPr>
          <w:lang w:val="en-US"/>
        </w:rPr>
        <w:t>please indicate what you would like to discuss</w:t>
      </w:r>
      <w:r w:rsidR="004B1780">
        <w:rPr>
          <w:lang w:val="en-US"/>
        </w:rPr>
        <w:t>:</w:t>
      </w:r>
    </w:p>
    <w:p w14:paraId="087693A9" w14:textId="5FEE4325" w:rsidR="00D80691" w:rsidRDefault="00D80691" w:rsidP="00377419">
      <w:pPr>
        <w:tabs>
          <w:tab w:val="left" w:pos="4962"/>
        </w:tabs>
        <w:rPr>
          <w:lang w:val="en-US"/>
        </w:rPr>
      </w:pPr>
    </w:p>
    <w:p w14:paraId="5292C904" w14:textId="643691D7" w:rsidR="00617698" w:rsidRDefault="00617698" w:rsidP="00377419">
      <w:pPr>
        <w:tabs>
          <w:tab w:val="left" w:pos="4962"/>
        </w:tabs>
        <w:rPr>
          <w:lang w:val="en-US"/>
        </w:rPr>
      </w:pPr>
    </w:p>
    <w:p w14:paraId="1C85DAD2" w14:textId="0BC3638E" w:rsidR="00617698" w:rsidRDefault="00617698" w:rsidP="00377419">
      <w:pPr>
        <w:tabs>
          <w:tab w:val="left" w:pos="4962"/>
        </w:tabs>
        <w:rPr>
          <w:lang w:val="en-US"/>
        </w:rPr>
      </w:pPr>
      <w:r>
        <w:rPr>
          <w:lang w:val="en-US"/>
        </w:rPr>
        <w:t>Please detail (briefly)</w:t>
      </w:r>
      <w:r w:rsidR="00FD3C49">
        <w:rPr>
          <w:lang w:val="en-US"/>
        </w:rPr>
        <w:t xml:space="preserve"> your involvement in the church and the community</w:t>
      </w:r>
      <w:r w:rsidR="004B1780">
        <w:rPr>
          <w:lang w:val="en-US"/>
        </w:rPr>
        <w:t>:</w:t>
      </w:r>
    </w:p>
    <w:p w14:paraId="6237BCE1" w14:textId="77777777" w:rsidR="00FD3C49" w:rsidRPr="00377419" w:rsidRDefault="00FD3C49" w:rsidP="00377419">
      <w:pPr>
        <w:tabs>
          <w:tab w:val="left" w:pos="4962"/>
        </w:tabs>
        <w:rPr>
          <w:lang w:val="en-US"/>
        </w:rPr>
      </w:pPr>
    </w:p>
    <w:sectPr w:rsidR="00FD3C49" w:rsidRPr="00377419" w:rsidSect="00071486">
      <w:headerReference w:type="default" r:id="rId7"/>
      <w:pgSz w:w="11906" w:h="16838"/>
      <w:pgMar w:top="198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D8D06" w14:textId="77777777" w:rsidR="0089240A" w:rsidRDefault="0089240A" w:rsidP="009E0D2E">
      <w:pPr>
        <w:spacing w:after="0" w:line="240" w:lineRule="auto"/>
      </w:pPr>
      <w:r>
        <w:separator/>
      </w:r>
    </w:p>
  </w:endnote>
  <w:endnote w:type="continuationSeparator" w:id="0">
    <w:p w14:paraId="2E099993" w14:textId="77777777" w:rsidR="0089240A" w:rsidRDefault="0089240A" w:rsidP="009E0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Source Serif Pro SemiBold">
    <w:charset w:val="00"/>
    <w:family w:val="roman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BD496" w14:textId="77777777" w:rsidR="0089240A" w:rsidRDefault="0089240A" w:rsidP="009E0D2E">
      <w:pPr>
        <w:spacing w:after="0" w:line="240" w:lineRule="auto"/>
      </w:pPr>
      <w:r>
        <w:separator/>
      </w:r>
    </w:p>
  </w:footnote>
  <w:footnote w:type="continuationSeparator" w:id="0">
    <w:p w14:paraId="44CB7B1D" w14:textId="77777777" w:rsidR="0089240A" w:rsidRDefault="0089240A" w:rsidP="009E0D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0C1EC" w14:textId="06E7A667" w:rsidR="009E0D2E" w:rsidRPr="002516CB" w:rsidRDefault="009E0D2E" w:rsidP="002516CB">
    <w:pPr>
      <w:pStyle w:val="Header"/>
      <w:jc w:val="center"/>
      <w:rPr>
        <w:sz w:val="32"/>
        <w:lang w:val="en-US"/>
      </w:rPr>
    </w:pPr>
    <w:r w:rsidRPr="002516CB">
      <w:rPr>
        <w:sz w:val="32"/>
        <w:lang w:val="en-US"/>
      </w:rPr>
      <w:t>Vocation</w:t>
    </w:r>
    <w:r w:rsidR="00811FDA">
      <w:rPr>
        <w:sz w:val="32"/>
        <w:lang w:val="en-US"/>
      </w:rPr>
      <w:t>al Conversation – Initial Enquiry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DM0NzU0sjQwtLRU0lEKTi0uzszPAykwrAUAlKIh+SwAAAA="/>
  </w:docVars>
  <w:rsids>
    <w:rsidRoot w:val="00377419"/>
    <w:rsid w:val="0002437B"/>
    <w:rsid w:val="00061DBB"/>
    <w:rsid w:val="00071486"/>
    <w:rsid w:val="00116D71"/>
    <w:rsid w:val="0011707B"/>
    <w:rsid w:val="00131106"/>
    <w:rsid w:val="00195125"/>
    <w:rsid w:val="002516CB"/>
    <w:rsid w:val="002907F1"/>
    <w:rsid w:val="002D5C3C"/>
    <w:rsid w:val="003571D1"/>
    <w:rsid w:val="003773D1"/>
    <w:rsid w:val="00377419"/>
    <w:rsid w:val="004B1780"/>
    <w:rsid w:val="00523E07"/>
    <w:rsid w:val="00617698"/>
    <w:rsid w:val="00677194"/>
    <w:rsid w:val="006F2F7A"/>
    <w:rsid w:val="0074277A"/>
    <w:rsid w:val="00750EF6"/>
    <w:rsid w:val="007A6F1D"/>
    <w:rsid w:val="00811FDA"/>
    <w:rsid w:val="0088609A"/>
    <w:rsid w:val="0089240A"/>
    <w:rsid w:val="008A1738"/>
    <w:rsid w:val="008B3708"/>
    <w:rsid w:val="0094745A"/>
    <w:rsid w:val="009C4757"/>
    <w:rsid w:val="009E0D2E"/>
    <w:rsid w:val="00A56F21"/>
    <w:rsid w:val="00A62B68"/>
    <w:rsid w:val="00B17B3E"/>
    <w:rsid w:val="00B5104C"/>
    <w:rsid w:val="00B5600F"/>
    <w:rsid w:val="00BD53C0"/>
    <w:rsid w:val="00C93AA4"/>
    <w:rsid w:val="00D80691"/>
    <w:rsid w:val="00E004EA"/>
    <w:rsid w:val="00E27A29"/>
    <w:rsid w:val="00ED4242"/>
    <w:rsid w:val="00ED44E3"/>
    <w:rsid w:val="00F965DC"/>
    <w:rsid w:val="00FD3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0BE2"/>
  <w15:chartTrackingRefBased/>
  <w15:docId w15:val="{54F1ADA0-B1AA-4C2D-B87B-19EB11B85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 Light" w:eastAsiaTheme="minorHAnsi" w:hAnsi="Open Sans Light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738"/>
    <w:rPr>
      <w:rFonts w:ascii="Open Sans" w:hAnsi="Open Sans" w:cs="Open San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04EA"/>
    <w:pPr>
      <w:keepNext/>
      <w:keepLines/>
      <w:spacing w:before="240" w:after="0"/>
      <w:outlineLvl w:val="0"/>
    </w:pPr>
    <w:rPr>
      <w:rFonts w:ascii="Open Sans SemiBold" w:eastAsiaTheme="majorEastAsia" w:hAnsi="Open Sans SemiBold" w:cs="Open Sans SemiBold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738"/>
    <w:pPr>
      <w:keepNext/>
      <w:keepLines/>
      <w:spacing w:before="40" w:after="0"/>
      <w:outlineLvl w:val="1"/>
    </w:pPr>
    <w:rPr>
      <w:rFonts w:ascii="Open Sans SemiBold" w:eastAsiaTheme="majorEastAsia" w:hAnsi="Open Sans SemiBold" w:cs="Open Sans SemiBold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04EA"/>
    <w:pPr>
      <w:keepNext/>
      <w:keepLines/>
      <w:spacing w:before="40" w:after="0"/>
      <w:outlineLvl w:val="2"/>
    </w:pPr>
    <w:rPr>
      <w:rFonts w:ascii="Open Sans SemiBold" w:eastAsiaTheme="majorEastAsia" w:hAnsi="Open Sans SemiBold" w:cs="Open Sans SemiBold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004EA"/>
    <w:pPr>
      <w:keepNext/>
      <w:keepLines/>
      <w:spacing w:before="40" w:after="0"/>
      <w:outlineLvl w:val="3"/>
    </w:pPr>
    <w:rPr>
      <w:rFonts w:ascii="Source Serif Pro SemiBold" w:eastAsiaTheme="majorEastAsia" w:hAnsi="Source Serif Pro SemiBold" w:cstheme="majorBidi"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04EA"/>
    <w:rPr>
      <w:rFonts w:ascii="Open Sans SemiBold" w:eastAsiaTheme="majorEastAsia" w:hAnsi="Open Sans SemiBold" w:cs="Open Sans SemiBold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8A1738"/>
    <w:rPr>
      <w:rFonts w:ascii="Open Sans SemiBold" w:eastAsiaTheme="majorEastAsia" w:hAnsi="Open Sans SemiBold" w:cs="Open Sans SemiBold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E004EA"/>
    <w:rPr>
      <w:rFonts w:ascii="Open Sans SemiBold" w:eastAsiaTheme="majorEastAsia" w:hAnsi="Open Sans SemiBold" w:cs="Open Sans SemiBold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004EA"/>
    <w:rPr>
      <w:rFonts w:ascii="Source Serif Pro SemiBold" w:eastAsiaTheme="majorEastAsia" w:hAnsi="Source Serif Pro SemiBold" w:cstheme="majorBidi"/>
      <w:i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2D5C3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E0D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D2E"/>
    <w:rPr>
      <w:rFonts w:ascii="Open Sans" w:hAnsi="Open Sans" w:cs="Open Sans"/>
    </w:rPr>
  </w:style>
  <w:style w:type="paragraph" w:styleId="Footer">
    <w:name w:val="footer"/>
    <w:basedOn w:val="Normal"/>
    <w:link w:val="FooterChar"/>
    <w:uiPriority w:val="99"/>
    <w:unhideWhenUsed/>
    <w:rsid w:val="009E0D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D2E"/>
    <w:rPr>
      <w:rFonts w:ascii="Open Sans" w:hAnsi="Open Sans" w:cs="Open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D58D6-4064-41F1-9F66-B30DD05C9713}"/>
      </w:docPartPr>
      <w:docPartBody>
        <w:p w:rsidR="004729F0" w:rsidRDefault="006122B2">
          <w:r w:rsidRPr="00FB2DC4">
            <w:rPr>
              <w:rStyle w:val="PlaceholderText"/>
            </w:rPr>
            <w:t>Choose an item.</w:t>
          </w:r>
        </w:p>
      </w:docPartBody>
    </w:docPart>
    <w:docPart>
      <w:docPartPr>
        <w:name w:val="0641BE33947746D49DA4EC5EFDDC5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F1051-13F2-489A-9060-A1768ACB47E4}"/>
      </w:docPartPr>
      <w:docPartBody>
        <w:p w:rsidR="004729F0" w:rsidRDefault="00DC065C" w:rsidP="00DC065C">
          <w:pPr>
            <w:pStyle w:val="0641BE33947746D49DA4EC5EFDDC5A4B2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3D99FFE23546B5964356637F8D0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6F79C-1CA9-42FF-87C6-3F4A1E89AF21}"/>
      </w:docPartPr>
      <w:docPartBody>
        <w:p w:rsidR="004729F0" w:rsidRDefault="00DC065C" w:rsidP="00DC065C">
          <w:pPr>
            <w:pStyle w:val="9D3D99FFE23546B5964356637F8D05522"/>
          </w:pPr>
          <w:r w:rsidRPr="00FB2DC4">
            <w:rPr>
              <w:rStyle w:val="PlaceholderText"/>
            </w:rPr>
            <w:t>Click or tap to enter a date.</w:t>
          </w:r>
        </w:p>
      </w:docPartBody>
    </w:docPart>
    <w:docPart>
      <w:docPartPr>
        <w:name w:val="22F3C5956C93472D877198B22D9BC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7ED4D-6FF4-4C98-8107-2C995081E9E5}"/>
      </w:docPartPr>
      <w:docPartBody>
        <w:p w:rsidR="004729F0" w:rsidRDefault="00DC065C" w:rsidP="00DC065C">
          <w:pPr>
            <w:pStyle w:val="22F3C5956C93472D877198B22D9BC49A2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428B7826844F7EA938CCBF49F44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03F22-92D3-420A-8E44-98C8635A6343}"/>
      </w:docPartPr>
      <w:docPartBody>
        <w:p w:rsidR="00DC065C" w:rsidRDefault="00DC065C" w:rsidP="00DC065C">
          <w:pPr>
            <w:pStyle w:val="46428B7826844F7EA938CCBF49F441B41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36518D381F4344ACD4D72DD89EB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54765-07AB-40B1-A2D9-FE63763C0744}"/>
      </w:docPartPr>
      <w:docPartBody>
        <w:p w:rsidR="00DC065C" w:rsidRDefault="00DC065C" w:rsidP="00DC065C">
          <w:pPr>
            <w:pStyle w:val="3836518D381F4344ACD4D72DD89EB66D1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A919370A28431E825E38C865633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C8A45-C9E3-48C0-9887-B8E979FBDCCE}"/>
      </w:docPartPr>
      <w:docPartBody>
        <w:p w:rsidR="000F0EEF" w:rsidRDefault="00DC065C" w:rsidP="00DC065C">
          <w:pPr>
            <w:pStyle w:val="03A919370A28431E825E38C865633E48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6AC3F17EE544C6925FACE6F523D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D4DEB-F7FF-47DA-A978-A0DCD4512F03}"/>
      </w:docPartPr>
      <w:docPartBody>
        <w:p w:rsidR="000F0EEF" w:rsidRDefault="00DC065C" w:rsidP="00DC065C">
          <w:pPr>
            <w:pStyle w:val="E26AC3F17EE544C6925FACE6F523D90A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D2A42D12EC4473A291D7DC5BDC3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5B286-6724-4326-86E2-C6D7A249D2ED}"/>
      </w:docPartPr>
      <w:docPartBody>
        <w:p w:rsidR="000F0EEF" w:rsidRDefault="00DC065C" w:rsidP="00DC065C">
          <w:pPr>
            <w:pStyle w:val="31D2A42D12EC4473A291D7DC5BDC300E"/>
          </w:pPr>
          <w:r w:rsidRPr="00FB2DC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71A323188C43218A7E89123D961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EF2DE-1739-44E3-A27A-38082BF6CC1F}"/>
      </w:docPartPr>
      <w:docPartBody>
        <w:p w:rsidR="000F0EEF" w:rsidRDefault="00DC065C" w:rsidP="00DC065C">
          <w:pPr>
            <w:pStyle w:val="BB71A323188C43218A7E89123D96182B"/>
          </w:pPr>
          <w:r w:rsidRPr="00FB2DC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Source Serif Pro SemiBold">
    <w:charset w:val="00"/>
    <w:family w:val="roman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22B2"/>
    <w:rsid w:val="000E07BF"/>
    <w:rsid w:val="000F0EEF"/>
    <w:rsid w:val="003063AB"/>
    <w:rsid w:val="004729F0"/>
    <w:rsid w:val="00540509"/>
    <w:rsid w:val="006122B2"/>
    <w:rsid w:val="00DC0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065C"/>
    <w:rPr>
      <w:color w:val="808080"/>
    </w:rPr>
  </w:style>
  <w:style w:type="paragraph" w:customStyle="1" w:styleId="0641BE33947746D49DA4EC5EFDDC5A4B2">
    <w:name w:val="0641BE33947746D49DA4EC5EFDDC5A4B2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03A919370A28431E825E38C865633E48">
    <w:name w:val="03A919370A28431E825E38C865633E48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9D3D99FFE23546B5964356637F8D05522">
    <w:name w:val="9D3D99FFE23546B5964356637F8D05522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46428B7826844F7EA938CCBF49F441B41">
    <w:name w:val="46428B7826844F7EA938CCBF49F441B41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3836518D381F4344ACD4D72DD89EB66D1">
    <w:name w:val="3836518D381F4344ACD4D72DD89EB66D1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22F3C5956C93472D877198B22D9BC49A2">
    <w:name w:val="22F3C5956C93472D877198B22D9BC49A2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1948B31CFC2940A4847C564378B396A22">
    <w:name w:val="1948B31CFC2940A4847C564378B396A22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E26AC3F17EE544C6925FACE6F523D90A">
    <w:name w:val="E26AC3F17EE544C6925FACE6F523D90A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31D2A42D12EC4473A291D7DC5BDC300E">
    <w:name w:val="31D2A42D12EC4473A291D7DC5BDC300E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  <w:style w:type="paragraph" w:customStyle="1" w:styleId="BB71A323188C43218A7E89123D96182B">
    <w:name w:val="BB71A323188C43218A7E89123D96182B"/>
    <w:rsid w:val="00DC065C"/>
    <w:pPr>
      <w:spacing w:after="200" w:line="276" w:lineRule="auto"/>
    </w:pPr>
    <w:rPr>
      <w:rFonts w:ascii="Open Sans" w:eastAsiaTheme="minorHAnsi" w:hAnsi="Open Sans" w:cs="Open Sans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iocese of Chester">
      <a:dk1>
        <a:sysClr val="windowText" lastClr="000000"/>
      </a:dk1>
      <a:lt1>
        <a:sysClr val="window" lastClr="FFFFFF"/>
      </a:lt1>
      <a:dk2>
        <a:srgbClr val="382E73"/>
      </a:dk2>
      <a:lt2>
        <a:srgbClr val="D8CEDF"/>
      </a:lt2>
      <a:accent1>
        <a:srgbClr val="382E73"/>
      </a:accent1>
      <a:accent2>
        <a:srgbClr val="9F85B1"/>
      </a:accent2>
      <a:accent3>
        <a:srgbClr val="FFF270"/>
      </a:accent3>
      <a:accent4>
        <a:srgbClr val="07B0AC"/>
      </a:accent4>
      <a:accent5>
        <a:srgbClr val="E06298"/>
      </a:accent5>
      <a:accent6>
        <a:srgbClr val="F79646"/>
      </a:accent6>
      <a:hlink>
        <a:srgbClr val="E06298"/>
      </a:hlink>
      <a:folHlink>
        <a:srgbClr val="AB73D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E72A5A-06C0-4866-B123-4BEC27E8B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Bacon</dc:creator>
  <cp:keywords/>
  <dc:description/>
  <cp:lastModifiedBy>Jane Gerrard</cp:lastModifiedBy>
  <cp:revision>4</cp:revision>
  <dcterms:created xsi:type="dcterms:W3CDTF">2021-04-13T18:51:00Z</dcterms:created>
  <dcterms:modified xsi:type="dcterms:W3CDTF">2022-12-05T11:18:00Z</dcterms:modified>
</cp:coreProperties>
</file>